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D4A3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034E9B1" w:rsidR="007B4A91" w:rsidRDefault="002D4A33">
      <w:pPr>
        <w:rPr>
          <w:sz w:val="28"/>
          <w:szCs w:val="28"/>
        </w:rPr>
      </w:pPr>
      <w:r>
        <w:rPr>
          <w:sz w:val="28"/>
          <w:szCs w:val="28"/>
        </w:rPr>
        <w:t xml:space="preserve">              </w:t>
      </w:r>
      <w:bookmarkStart w:id="0" w:name="_GoBack"/>
      <w:bookmarkEnd w:id="0"/>
      <w:r>
        <w:rPr>
          <w:sz w:val="28"/>
          <w:szCs w:val="28"/>
        </w:rPr>
        <w:t>Thief caught</w:t>
      </w:r>
    </w:p>
    <w:p w14:paraId="34A9E19B" w14:textId="77777777" w:rsidR="007B4A91" w:rsidRDefault="002D4A3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0C0F107" w:rsidR="007B4A91" w:rsidRDefault="00C16BC3">
      <w:pPr>
        <w:ind w:left="720"/>
        <w:rPr>
          <w:sz w:val="28"/>
          <w:szCs w:val="28"/>
        </w:rPr>
      </w:pPr>
      <w:r>
        <w:rPr>
          <w:sz w:val="28"/>
          <w:szCs w:val="28"/>
        </w:rPr>
        <w:t>Caught the Thief</w:t>
      </w:r>
    </w:p>
    <w:p w14:paraId="3D632C61" w14:textId="77777777" w:rsidR="007B4A91" w:rsidRDefault="002D4A3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7D0271D" w:rsidR="007B4A91" w:rsidRDefault="00C16BC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hasing the car of thief by the </w:t>
      </w:r>
      <w:proofErr w:type="gramStart"/>
      <w:r>
        <w:rPr>
          <w:sz w:val="28"/>
          <w:szCs w:val="28"/>
        </w:rPr>
        <w:t>police .</w:t>
      </w:r>
      <w:proofErr w:type="gramEnd"/>
    </w:p>
    <w:p w14:paraId="6102F988" w14:textId="77777777" w:rsidR="007B4A91" w:rsidRDefault="002D4A3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D4A3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D4A3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77937D6" w:rsidR="007B4A91" w:rsidRDefault="00C16B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e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235AE36" w:rsidR="007B4A91" w:rsidRDefault="00C16B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ing away from polic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068F6E7" w:rsidR="007B4A91" w:rsidRDefault="00C16B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F0C711C" w:rsidR="007B4A91" w:rsidRDefault="00C16B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sing thief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E8F595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FF208F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C627C60" w:rsidR="007B4A91" w:rsidRDefault="00C16BC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ivilia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34E8175" w:rsidR="007B4A91" w:rsidRDefault="00C16BC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velling through roa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D4A3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D4A3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D4A3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D4A3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87277E5" w14:textId="1E15A487" w:rsidR="00C16BC3" w:rsidRDefault="002D4A33">
      <w:r>
        <w:t xml:space="preserve">1.  </w:t>
      </w:r>
      <w:proofErr w:type="gramStart"/>
      <w:r>
        <w:t>increasing</w:t>
      </w:r>
      <w:proofErr w:type="gramEnd"/>
      <w:r>
        <w:t xml:space="preserve"> speed of civilians car </w:t>
      </w:r>
    </w:p>
    <w:p w14:paraId="6B8595BB" w14:textId="1B0EEDD7" w:rsidR="002D4A33" w:rsidRDefault="002D4A33">
      <w:r>
        <w:t xml:space="preserve">2. </w:t>
      </w:r>
      <w:proofErr w:type="gramStart"/>
      <w:r>
        <w:t>police</w:t>
      </w:r>
      <w:proofErr w:type="gramEnd"/>
      <w:r>
        <w:t xml:space="preserve"> </w:t>
      </w:r>
      <w:proofErr w:type="spellStart"/>
      <w:r>
        <w:t>cicilians</w:t>
      </w:r>
      <w:proofErr w:type="spellEnd"/>
      <w:r>
        <w:t xml:space="preserve"> crash can end the game</w:t>
      </w:r>
    </w:p>
    <w:p w14:paraId="07449E7B" w14:textId="77777777" w:rsidR="00C16BC3" w:rsidRDefault="002D4A33">
      <w:r>
        <w:pict w14:anchorId="49CF2C3B">
          <v:rect id="_x0000_i1035" style="width:0;height:1.5pt" o:hralign="center" o:hrstd="t" o:hr="t" fillcolor="#a0a0a0" stroked="f"/>
        </w:pict>
      </w:r>
    </w:p>
    <w:p w14:paraId="24B987DE" w14:textId="2F65B2B5" w:rsidR="007B4A91" w:rsidRDefault="002D4A33">
      <w:pPr>
        <w:rPr>
          <w:sz w:val="28"/>
          <w:szCs w:val="28"/>
        </w:rPr>
      </w:pPr>
      <w:r>
        <w:lastRenderedPageBreak/>
        <w:t>2</w:t>
      </w:r>
      <w:r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D4A33"/>
    <w:rsid w:val="00556965"/>
    <w:rsid w:val="007B4A91"/>
    <w:rsid w:val="00C16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D4A3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D4A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SI</cp:lastModifiedBy>
  <cp:revision>3</cp:revision>
  <dcterms:created xsi:type="dcterms:W3CDTF">2021-03-18T05:03:00Z</dcterms:created>
  <dcterms:modified xsi:type="dcterms:W3CDTF">2022-03-05T12:08:00Z</dcterms:modified>
</cp:coreProperties>
</file>